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F53F6" w:rsidRDefault="000947A0">
      <w:pPr>
        <w:rPr>
          <w:b/>
        </w:rPr>
      </w:pPr>
      <w:r w:rsidRPr="000947A0">
        <w:rPr>
          <w:b/>
        </w:rPr>
        <w:t>Free AI Content Detector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Introduction</w:t>
      </w:r>
    </w:p>
    <w:p w:rsidR="000947A0" w:rsidRDefault="000947A0" w:rsidP="000947A0">
      <w:r w:rsidRPr="000947A0">
        <w:t xml:space="preserve">The </w:t>
      </w:r>
      <w:hyperlink r:id="rId5" w:history="1">
        <w:r w:rsidRPr="000947A0">
          <w:rPr>
            <w:rStyle w:val="Hyperlink"/>
            <w:b/>
          </w:rPr>
          <w:t>Free AI Content Detector</w:t>
        </w:r>
      </w:hyperlink>
      <w:r w:rsidRPr="000947A0">
        <w:t xml:space="preserve"> is an open-source project focused on analyzing and identifying various types of content using cutting-edge Artificial Intelligence technology. It can detect text, image, audio, and video content, making it a versatile tool for many applications.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Features</w:t>
      </w:r>
    </w:p>
    <w:p w:rsidR="000947A0" w:rsidRDefault="000947A0" w:rsidP="000947A0">
      <w:pPr>
        <w:pStyle w:val="ListParagraph"/>
        <w:numPr>
          <w:ilvl w:val="0"/>
          <w:numId w:val="1"/>
        </w:numPr>
      </w:pPr>
      <w:r w:rsidRPr="000947A0">
        <w:rPr>
          <w:b/>
        </w:rPr>
        <w:t>Text Analysis</w:t>
      </w:r>
      <w:r>
        <w:t>: Detects and categorizes text content based on subject matter, sentiment, and language.</w:t>
      </w:r>
    </w:p>
    <w:p w:rsidR="000947A0" w:rsidRDefault="000947A0" w:rsidP="000947A0">
      <w:pPr>
        <w:pStyle w:val="ListParagraph"/>
        <w:numPr>
          <w:ilvl w:val="0"/>
          <w:numId w:val="1"/>
        </w:numPr>
      </w:pPr>
      <w:r w:rsidRPr="000947A0">
        <w:rPr>
          <w:b/>
        </w:rPr>
        <w:t>Image Analysis</w:t>
      </w:r>
      <w:r>
        <w:t>: Identifies objects, text, and features in images. Also capable of detecting explicit content.</w:t>
      </w:r>
    </w:p>
    <w:p w:rsidR="000947A0" w:rsidRDefault="000947A0" w:rsidP="000947A0">
      <w:pPr>
        <w:pStyle w:val="ListParagraph"/>
        <w:numPr>
          <w:ilvl w:val="0"/>
          <w:numId w:val="1"/>
        </w:numPr>
      </w:pPr>
      <w:r w:rsidRPr="000947A0">
        <w:rPr>
          <w:b/>
        </w:rPr>
        <w:t>Audio Analysis</w:t>
      </w:r>
      <w:r>
        <w:t>: Transcribes and categorizes audio files. It can identify spoken language, music genre, and explicit content.</w:t>
      </w:r>
    </w:p>
    <w:p w:rsidR="000947A0" w:rsidRDefault="000947A0" w:rsidP="000947A0">
      <w:pPr>
        <w:pStyle w:val="ListParagraph"/>
        <w:numPr>
          <w:ilvl w:val="0"/>
          <w:numId w:val="1"/>
        </w:numPr>
      </w:pPr>
      <w:r w:rsidRPr="000947A0">
        <w:rPr>
          <w:b/>
        </w:rPr>
        <w:t>Video Analysis</w:t>
      </w:r>
      <w:r>
        <w:t>: Identifies objects, text, and people in video content, along with any explicit content.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Installation</w:t>
      </w:r>
      <w:r>
        <w:rPr>
          <w:b/>
        </w:rPr>
        <w:t xml:space="preserve">: </w:t>
      </w:r>
      <w:r w:rsidRPr="000947A0">
        <w:rPr>
          <w:b/>
        </w:rPr>
        <w:t>Requirements</w:t>
      </w:r>
    </w:p>
    <w:p w:rsidR="000947A0" w:rsidRDefault="000947A0" w:rsidP="000947A0">
      <w:pPr>
        <w:pStyle w:val="ListParagraph"/>
        <w:numPr>
          <w:ilvl w:val="0"/>
          <w:numId w:val="2"/>
        </w:numPr>
      </w:pPr>
      <w:r>
        <w:t>Python 3.7 or higher</w:t>
      </w:r>
    </w:p>
    <w:p w:rsidR="000947A0" w:rsidRDefault="000947A0" w:rsidP="000947A0">
      <w:pPr>
        <w:pStyle w:val="ListParagraph"/>
        <w:numPr>
          <w:ilvl w:val="0"/>
          <w:numId w:val="2"/>
        </w:numPr>
      </w:pPr>
      <w:proofErr w:type="spellStart"/>
      <w:r>
        <w:t>TensorFlow</w:t>
      </w:r>
      <w:proofErr w:type="spellEnd"/>
      <w:r>
        <w:t xml:space="preserve"> 2.3 or higher</w:t>
      </w:r>
    </w:p>
    <w:p w:rsidR="000947A0" w:rsidRDefault="000947A0" w:rsidP="000947A0">
      <w:pPr>
        <w:pStyle w:val="ListParagraph"/>
        <w:numPr>
          <w:ilvl w:val="0"/>
          <w:numId w:val="2"/>
        </w:numPr>
      </w:pPr>
      <w:proofErr w:type="spellStart"/>
      <w:r>
        <w:t>OpenCV</w:t>
      </w:r>
      <w:proofErr w:type="spellEnd"/>
    </w:p>
    <w:p w:rsidR="000947A0" w:rsidRDefault="000947A0" w:rsidP="000947A0">
      <w:pPr>
        <w:pStyle w:val="ListParagraph"/>
        <w:numPr>
          <w:ilvl w:val="0"/>
          <w:numId w:val="2"/>
        </w:numPr>
      </w:pPr>
      <w:r>
        <w:t>NLTK</w:t>
      </w:r>
    </w:p>
    <w:p w:rsidR="000947A0" w:rsidRDefault="000947A0" w:rsidP="000947A0">
      <w:pPr>
        <w:pStyle w:val="ListParagraph"/>
        <w:numPr>
          <w:ilvl w:val="0"/>
          <w:numId w:val="2"/>
        </w:numPr>
      </w:pPr>
      <w:proofErr w:type="spellStart"/>
      <w:r>
        <w:t>Numpy</w:t>
      </w:r>
      <w:proofErr w:type="spellEnd"/>
    </w:p>
    <w:p w:rsidR="000947A0" w:rsidRDefault="000947A0" w:rsidP="000947A0">
      <w:r>
        <w:t>You can install the Free AI Content Detector using pip:</w:t>
      </w:r>
    </w:p>
    <w:p w:rsidR="000947A0" w:rsidRDefault="000947A0" w:rsidP="000947A0">
      <w:proofErr w:type="gramStart"/>
      <w:r w:rsidRPr="000947A0">
        <w:t>pip</w:t>
      </w:r>
      <w:proofErr w:type="gramEnd"/>
      <w:r w:rsidRPr="000947A0">
        <w:t xml:space="preserve"> install </w:t>
      </w:r>
      <w:proofErr w:type="spellStart"/>
      <w:r w:rsidRPr="000947A0">
        <w:t>ai</w:t>
      </w:r>
      <w:proofErr w:type="spellEnd"/>
      <w:r w:rsidRPr="000947A0">
        <w:t>-content-detector</w:t>
      </w:r>
    </w:p>
    <w:p w:rsidR="000947A0" w:rsidRDefault="000947A0" w:rsidP="000947A0">
      <w:r w:rsidRPr="000947A0">
        <w:t>Or directly from the source code:</w:t>
      </w:r>
    </w:p>
    <w:p w:rsidR="000947A0" w:rsidRDefault="000947A0" w:rsidP="000947A0">
      <w:proofErr w:type="spellStart"/>
      <w:proofErr w:type="gramStart"/>
      <w:r>
        <w:t>git</w:t>
      </w:r>
      <w:proofErr w:type="spellEnd"/>
      <w:proofErr w:type="gramEnd"/>
      <w:r>
        <w:t xml:space="preserve"> clone https://github.com/ctrlsbackup/freedetector.git</w:t>
      </w:r>
    </w:p>
    <w:p w:rsidR="000947A0" w:rsidRDefault="000947A0" w:rsidP="000947A0">
      <w:proofErr w:type="spellStart"/>
      <w:proofErr w:type="gramStart"/>
      <w:r>
        <w:t>cd</w:t>
      </w:r>
      <w:proofErr w:type="spellEnd"/>
      <w:proofErr w:type="gramEnd"/>
      <w:r>
        <w:t xml:space="preserve"> </w:t>
      </w:r>
      <w:proofErr w:type="spellStart"/>
      <w:r>
        <w:t>ai</w:t>
      </w:r>
      <w:proofErr w:type="spellEnd"/>
      <w:r>
        <w:t>-content-detector</w:t>
      </w:r>
    </w:p>
    <w:p w:rsidR="000947A0" w:rsidRDefault="000947A0" w:rsidP="000947A0">
      <w:proofErr w:type="gramStart"/>
      <w:r>
        <w:t>python</w:t>
      </w:r>
      <w:proofErr w:type="gramEnd"/>
      <w:r>
        <w:t xml:space="preserve"> setup.py install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Quick Start</w:t>
      </w:r>
    </w:p>
    <w:p w:rsidR="000947A0" w:rsidRDefault="000947A0" w:rsidP="000947A0">
      <w:pPr>
        <w:rPr>
          <w:b/>
        </w:rPr>
      </w:pPr>
      <w:r w:rsidRPr="000947A0">
        <w:rPr>
          <w:b/>
        </w:rPr>
        <w:t>Here's a simple example of how to use the AI Content Detector:</w:t>
      </w:r>
    </w:p>
    <w:p w:rsidR="000947A0" w:rsidRPr="000947A0" w:rsidRDefault="000947A0" w:rsidP="000947A0">
      <w:proofErr w:type="gramStart"/>
      <w:r w:rsidRPr="000947A0">
        <w:t>from</w:t>
      </w:r>
      <w:proofErr w:type="gramEnd"/>
      <w:r w:rsidRPr="000947A0">
        <w:t xml:space="preserve"> </w:t>
      </w:r>
      <w:proofErr w:type="spellStart"/>
      <w:r w:rsidRPr="000947A0">
        <w:t>ai_content_</w:t>
      </w:r>
      <w:r>
        <w:t>detector</w:t>
      </w:r>
      <w:proofErr w:type="spellEnd"/>
      <w:r>
        <w:t xml:space="preserve"> import </w:t>
      </w:r>
      <w:proofErr w:type="spellStart"/>
      <w:r>
        <w:t>ContentDetector</w:t>
      </w:r>
      <w:proofErr w:type="spellEnd"/>
    </w:p>
    <w:p w:rsidR="000947A0" w:rsidRPr="000947A0" w:rsidRDefault="000947A0" w:rsidP="000947A0">
      <w:proofErr w:type="gramStart"/>
      <w:r w:rsidRPr="000947A0">
        <w:t>detector</w:t>
      </w:r>
      <w:proofErr w:type="gramEnd"/>
      <w:r w:rsidRPr="000947A0">
        <w:t xml:space="preserve"> = </w:t>
      </w:r>
      <w:proofErr w:type="spellStart"/>
      <w:r w:rsidRPr="000947A0">
        <w:t>ContentDetector</w:t>
      </w:r>
      <w:proofErr w:type="spellEnd"/>
      <w:r w:rsidRPr="000947A0">
        <w:t>()</w:t>
      </w:r>
    </w:p>
    <w:p w:rsidR="000947A0" w:rsidRPr="000947A0" w:rsidRDefault="000947A0" w:rsidP="000947A0">
      <w:r w:rsidRPr="000947A0">
        <w:t xml:space="preserve"># </w:t>
      </w:r>
      <w:proofErr w:type="gramStart"/>
      <w:r w:rsidRPr="000947A0">
        <w:t>Detect</w:t>
      </w:r>
      <w:proofErr w:type="gramEnd"/>
      <w:r w:rsidRPr="000947A0">
        <w:t xml:space="preserve"> content in text</w:t>
      </w:r>
    </w:p>
    <w:p w:rsidR="000947A0" w:rsidRPr="000947A0" w:rsidRDefault="000947A0" w:rsidP="000947A0">
      <w:proofErr w:type="spellStart"/>
      <w:r w:rsidRPr="000947A0">
        <w:lastRenderedPageBreak/>
        <w:t>text_result</w:t>
      </w:r>
      <w:proofErr w:type="spellEnd"/>
      <w:r w:rsidRPr="000947A0">
        <w:t xml:space="preserve"> = </w:t>
      </w:r>
      <w:proofErr w:type="spellStart"/>
      <w:r w:rsidRPr="000947A0">
        <w:t>detecto</w:t>
      </w:r>
      <w:r>
        <w:t>r.detect_</w:t>
      </w:r>
      <w:proofErr w:type="gramStart"/>
      <w:r>
        <w:t>text</w:t>
      </w:r>
      <w:proofErr w:type="spellEnd"/>
      <w:r>
        <w:t>(</w:t>
      </w:r>
      <w:proofErr w:type="gramEnd"/>
      <w:r>
        <w:t>'Your text here)</w:t>
      </w:r>
    </w:p>
    <w:p w:rsidR="000947A0" w:rsidRPr="000947A0" w:rsidRDefault="000947A0" w:rsidP="000947A0">
      <w:r w:rsidRPr="000947A0">
        <w:t xml:space="preserve"># </w:t>
      </w:r>
      <w:proofErr w:type="gramStart"/>
      <w:r w:rsidRPr="000947A0">
        <w:t>Detect</w:t>
      </w:r>
      <w:proofErr w:type="gramEnd"/>
      <w:r w:rsidRPr="000947A0">
        <w:t xml:space="preserve"> content in </w:t>
      </w:r>
      <w:r>
        <w:t xml:space="preserve">the </w:t>
      </w:r>
      <w:r w:rsidRPr="000947A0">
        <w:t>image</w:t>
      </w:r>
    </w:p>
    <w:p w:rsidR="000947A0" w:rsidRPr="000947A0" w:rsidRDefault="000947A0" w:rsidP="000947A0">
      <w:proofErr w:type="spellStart"/>
      <w:r w:rsidRPr="000947A0">
        <w:t>image_result</w:t>
      </w:r>
      <w:proofErr w:type="spellEnd"/>
      <w:r w:rsidRPr="000947A0">
        <w:t xml:space="preserve"> = </w:t>
      </w:r>
      <w:proofErr w:type="spellStart"/>
      <w:r w:rsidRPr="000947A0">
        <w:t>detector.detect_</w:t>
      </w:r>
      <w:proofErr w:type="gramStart"/>
      <w:r w:rsidRPr="000947A0">
        <w:t>image</w:t>
      </w:r>
      <w:proofErr w:type="spellEnd"/>
      <w:r w:rsidRPr="000947A0">
        <w:t>(</w:t>
      </w:r>
      <w:proofErr w:type="gramEnd"/>
      <w:r w:rsidRPr="000947A0">
        <w:t>'path_to_your_image.jpg')</w:t>
      </w:r>
    </w:p>
    <w:p w:rsidR="000947A0" w:rsidRPr="000947A0" w:rsidRDefault="000947A0" w:rsidP="000947A0">
      <w:r w:rsidRPr="000947A0">
        <w:t xml:space="preserve"># </w:t>
      </w:r>
      <w:proofErr w:type="gramStart"/>
      <w:r w:rsidRPr="000947A0">
        <w:t>Detect</w:t>
      </w:r>
      <w:proofErr w:type="gramEnd"/>
      <w:r w:rsidRPr="000947A0">
        <w:t xml:space="preserve"> content in audio</w:t>
      </w:r>
    </w:p>
    <w:p w:rsidR="000947A0" w:rsidRPr="000947A0" w:rsidRDefault="000947A0" w:rsidP="000947A0">
      <w:proofErr w:type="spellStart"/>
      <w:r w:rsidRPr="000947A0">
        <w:t>audio_result</w:t>
      </w:r>
      <w:proofErr w:type="spellEnd"/>
      <w:r w:rsidRPr="000947A0">
        <w:t xml:space="preserve"> = </w:t>
      </w:r>
      <w:proofErr w:type="spellStart"/>
      <w:r w:rsidRPr="000947A0">
        <w:t>detector.detect_</w:t>
      </w:r>
      <w:proofErr w:type="gramStart"/>
      <w:r>
        <w:t>audio</w:t>
      </w:r>
      <w:proofErr w:type="spellEnd"/>
      <w:r>
        <w:t>(</w:t>
      </w:r>
      <w:proofErr w:type="gramEnd"/>
      <w:r>
        <w:t>'path_to_your_audio.mp3')</w:t>
      </w:r>
    </w:p>
    <w:p w:rsidR="000947A0" w:rsidRPr="000947A0" w:rsidRDefault="000947A0" w:rsidP="000947A0">
      <w:r w:rsidRPr="000947A0">
        <w:t xml:space="preserve"># </w:t>
      </w:r>
      <w:proofErr w:type="gramStart"/>
      <w:r w:rsidRPr="000947A0">
        <w:t>Detect</w:t>
      </w:r>
      <w:proofErr w:type="gramEnd"/>
      <w:r w:rsidRPr="000947A0">
        <w:t xml:space="preserve"> content in video</w:t>
      </w:r>
    </w:p>
    <w:p w:rsidR="000947A0" w:rsidRDefault="000947A0" w:rsidP="000947A0">
      <w:proofErr w:type="spellStart"/>
      <w:r w:rsidRPr="000947A0">
        <w:t>video_result</w:t>
      </w:r>
      <w:proofErr w:type="spellEnd"/>
      <w:r w:rsidRPr="000947A0">
        <w:t xml:space="preserve"> = </w:t>
      </w:r>
      <w:proofErr w:type="spellStart"/>
      <w:r w:rsidRPr="000947A0">
        <w:t>detector.detect_</w:t>
      </w:r>
      <w:proofErr w:type="gramStart"/>
      <w:r w:rsidRPr="000947A0">
        <w:t>video</w:t>
      </w:r>
      <w:proofErr w:type="spellEnd"/>
      <w:r w:rsidRPr="000947A0">
        <w:t>(</w:t>
      </w:r>
      <w:proofErr w:type="gramEnd"/>
      <w:r w:rsidRPr="000947A0">
        <w:t>'path_to_your_video.mp4')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Documentation</w:t>
      </w:r>
    </w:p>
    <w:p w:rsidR="000947A0" w:rsidRDefault="000947A0" w:rsidP="000947A0">
      <w:r>
        <w:t xml:space="preserve">Complete API documentation is available at our </w:t>
      </w:r>
      <w:hyperlink r:id="rId6" w:history="1">
        <w:r w:rsidRPr="000947A0">
          <w:rPr>
            <w:rStyle w:val="Hyperlink"/>
            <w:b/>
          </w:rPr>
          <w:t>documentation site</w:t>
        </w:r>
      </w:hyperlink>
      <w:r>
        <w:t>.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Contributing</w:t>
      </w:r>
    </w:p>
    <w:p w:rsidR="000947A0" w:rsidRDefault="000947A0" w:rsidP="000947A0">
      <w:r>
        <w:t>We welcome contributions to the Free AI Content Detector!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License</w:t>
      </w:r>
    </w:p>
    <w:p w:rsidR="000947A0" w:rsidRDefault="000947A0" w:rsidP="000947A0">
      <w:r>
        <w:t>The Free AI Content Detector is licensed under the MIT License.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Support</w:t>
      </w:r>
    </w:p>
    <w:p w:rsidR="000947A0" w:rsidRDefault="000947A0" w:rsidP="000947A0">
      <w:r>
        <w:t xml:space="preserve">If you encounter any problems or have suggestions, please file an issue on the </w:t>
      </w:r>
      <w:proofErr w:type="spellStart"/>
      <w:r>
        <w:t>Github</w:t>
      </w:r>
      <w:proofErr w:type="spellEnd"/>
      <w:r>
        <w:t xml:space="preserve"> project page.</w:t>
      </w:r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Contact</w:t>
      </w:r>
    </w:p>
    <w:p w:rsidR="000947A0" w:rsidRDefault="000947A0" w:rsidP="000947A0">
      <w:r>
        <w:t xml:space="preserve">Feel free to contact us. </w:t>
      </w:r>
      <w:proofErr w:type="gramStart"/>
      <w:r>
        <w:t>Please</w:t>
      </w:r>
      <w:proofErr w:type="gramEnd"/>
      <w:r>
        <w:t xml:space="preserve"> </w:t>
      </w:r>
      <w:hyperlink r:id="rId7" w:history="1">
        <w:r w:rsidRPr="000947A0">
          <w:rPr>
            <w:rStyle w:val="Hyperlink"/>
            <w:b/>
          </w:rPr>
          <w:t>Visit Here</w:t>
        </w:r>
      </w:hyperlink>
    </w:p>
    <w:p w:rsidR="000947A0" w:rsidRPr="000947A0" w:rsidRDefault="000947A0" w:rsidP="000947A0">
      <w:pPr>
        <w:rPr>
          <w:b/>
        </w:rPr>
      </w:pPr>
      <w:r w:rsidRPr="000947A0">
        <w:rPr>
          <w:b/>
        </w:rPr>
        <w:t>Acknowledgments</w:t>
      </w:r>
    </w:p>
    <w:p w:rsidR="000947A0" w:rsidRPr="000947A0" w:rsidRDefault="000947A0" w:rsidP="000947A0">
      <w:r>
        <w:t>We appreciate all our contributors who have helped make the Free AI Content Detector what it is today.</w:t>
      </w:r>
    </w:p>
    <w:p w:rsidR="000947A0" w:rsidRPr="000947A0" w:rsidRDefault="000947A0" w:rsidP="000947A0">
      <w:pPr>
        <w:rPr>
          <w:b/>
        </w:rPr>
      </w:pPr>
    </w:p>
    <w:sectPr w:rsidR="000947A0" w:rsidRPr="000947A0" w:rsidSect="001F5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E46464B"/>
    <w:multiLevelType w:val="hybridMultilevel"/>
    <w:tmpl w:val="F42240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EBD11D7"/>
    <w:multiLevelType w:val="hybridMultilevel"/>
    <w:tmpl w:val="0FF2F5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rAwNzM3MTY1NTAzMDFX0lEKTi0uzszPAykwrAUAq4pzDSwAAAA="/>
  </w:docVars>
  <w:rsids>
    <w:rsidRoot w:val="000947A0"/>
    <w:rsid w:val="000947A0"/>
    <w:rsid w:val="001F53F6"/>
    <w:rsid w:val="00AB27F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3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7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47A0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reedetector.ai/conta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reedetector.ai/api" TargetMode="External"/><Relationship Id="rId5" Type="http://schemas.openxmlformats.org/officeDocument/2006/relationships/hyperlink" Target="https://www.freedetector.ai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33</Words>
  <Characters>1899</Characters>
  <Application>Microsoft Office Word</Application>
  <DocSecurity>0</DocSecurity>
  <Lines>15</Lines>
  <Paragraphs>4</Paragraphs>
  <ScaleCrop>false</ScaleCrop>
  <Company/>
  <LinksUpToDate>false</LinksUpToDate>
  <CharactersWithSpaces>22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</dc:creator>
  <cp:lastModifiedBy>we</cp:lastModifiedBy>
  <cp:revision>1</cp:revision>
  <dcterms:created xsi:type="dcterms:W3CDTF">2023-05-18T09:37:00Z</dcterms:created>
  <dcterms:modified xsi:type="dcterms:W3CDTF">2023-05-18T09:58:00Z</dcterms:modified>
</cp:coreProperties>
</file>